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2454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396cd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43f6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